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BAA35A" w14:textId="4FFF2642" w:rsidR="00EF5EF4" w:rsidRDefault="00B251A0">
      <w:r w:rsidRPr="004A5D01">
        <w:rPr>
          <w:highlight w:val="yellow"/>
        </w:rPr>
        <w:t>11/01/2023</w:t>
      </w:r>
    </w:p>
    <w:p w14:paraId="0A6B8659" w14:textId="68D4E57F" w:rsidR="00B251A0" w:rsidRDefault="00B251A0">
      <w:r>
        <w:t>Finishing with mothering up code in SAS and then go to python</w:t>
      </w:r>
    </w:p>
    <w:p w14:paraId="4A753465" w14:textId="77777777" w:rsidR="00B251A0" w:rsidRDefault="00B251A0"/>
    <w:sectPr w:rsidR="00B251A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wNTO0MLMwNTAzNDVT0lEKTi0uzszPAykwrAUAxfSvtCwAAAA="/>
  </w:docVars>
  <w:rsids>
    <w:rsidRoot w:val="00184BAB"/>
    <w:rsid w:val="00184BAB"/>
    <w:rsid w:val="004A5D01"/>
    <w:rsid w:val="00B251A0"/>
    <w:rsid w:val="00EF5E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7AB313"/>
  <w15:chartTrackingRefBased/>
  <w15:docId w15:val="{24A1E6A1-7A9E-4B00-8146-FA16F044B6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</Words>
  <Characters>63</Characters>
  <Application>Microsoft Office Word</Application>
  <DocSecurity>0</DocSecurity>
  <Lines>1</Lines>
  <Paragraphs>1</Paragraphs>
  <ScaleCrop>false</ScaleCrop>
  <Company/>
  <LinksUpToDate>false</LinksUpToDate>
  <CharactersWithSpaces>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Imaz</dc:creator>
  <cp:keywords/>
  <dc:description/>
  <cp:lastModifiedBy>Jose Imaz</cp:lastModifiedBy>
  <cp:revision>4</cp:revision>
  <dcterms:created xsi:type="dcterms:W3CDTF">2023-01-10T20:29:00Z</dcterms:created>
  <dcterms:modified xsi:type="dcterms:W3CDTF">2023-01-10T20:30:00Z</dcterms:modified>
</cp:coreProperties>
</file>